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A0D6E" w:rsidRDefault="004A0D6E"/>
    <w:tbl>
      <w:tblPr>
        <w:tblpPr w:leftFromText="180" w:rightFromText="180" w:vertAnchor="page" w:horzAnchor="margin" w:tblpX="-162" w:tblpY="1006"/>
        <w:tblW w:w="114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07"/>
        <w:gridCol w:w="1671"/>
        <w:gridCol w:w="1942"/>
        <w:gridCol w:w="2182"/>
        <w:gridCol w:w="653"/>
        <w:gridCol w:w="992"/>
        <w:gridCol w:w="1695"/>
      </w:tblGrid>
      <w:tr w:rsidR="00B237C9" w:rsidRPr="00662195" w:rsidTr="00FA5588">
        <w:tc>
          <w:tcPr>
            <w:tcW w:w="8102" w:type="dxa"/>
            <w:gridSpan w:val="4"/>
          </w:tcPr>
          <w:p w:rsidR="00554FB3" w:rsidRPr="00662195" w:rsidRDefault="00554FB3" w:rsidP="00554FB3">
            <w:pPr>
              <w:jc w:val="center"/>
            </w:pPr>
            <w:r w:rsidRPr="00662195">
              <w:t>Graphic Era Hill University, Haldwani Campus</w:t>
            </w:r>
          </w:p>
          <w:p w:rsidR="00B237C9" w:rsidRPr="00662195" w:rsidRDefault="00B237C9" w:rsidP="008A00FB">
            <w:pPr>
              <w:jc w:val="center"/>
            </w:pPr>
          </w:p>
        </w:tc>
        <w:tc>
          <w:tcPr>
            <w:tcW w:w="3340" w:type="dxa"/>
            <w:gridSpan w:val="3"/>
          </w:tcPr>
          <w:p w:rsidR="00B237C9" w:rsidRPr="00662195" w:rsidRDefault="00554FB3" w:rsidP="00FA5588">
            <w:pPr>
              <w:jc w:val="center"/>
            </w:pPr>
            <w:r w:rsidRPr="00662195">
              <w:t>Assignment</w:t>
            </w:r>
            <w:r w:rsidR="00B237C9" w:rsidRPr="00662195">
              <w:t xml:space="preserve"> 1</w:t>
            </w:r>
          </w:p>
        </w:tc>
      </w:tr>
      <w:tr w:rsidR="00B237C9" w:rsidRPr="00662195" w:rsidTr="004A0D6E">
        <w:trPr>
          <w:trHeight w:val="415"/>
        </w:trPr>
        <w:tc>
          <w:tcPr>
            <w:tcW w:w="5920" w:type="dxa"/>
            <w:gridSpan w:val="3"/>
          </w:tcPr>
          <w:p w:rsidR="00B237C9" w:rsidRPr="00662195" w:rsidRDefault="00BE2950" w:rsidP="00FA5588">
            <w:r>
              <w:t xml:space="preserve">Session : 2024-25 </w:t>
            </w:r>
            <w:r w:rsidR="00FA4FC1">
              <w:t>(odd</w:t>
            </w:r>
            <w:r w:rsidR="008B2327" w:rsidRPr="00662195">
              <w:t xml:space="preserve"> </w:t>
            </w:r>
            <w:r w:rsidR="00B237C9" w:rsidRPr="00662195">
              <w:t>Semester)</w:t>
            </w:r>
          </w:p>
        </w:tc>
        <w:tc>
          <w:tcPr>
            <w:tcW w:w="5522" w:type="dxa"/>
            <w:gridSpan w:val="4"/>
          </w:tcPr>
          <w:p w:rsidR="00B237C9" w:rsidRPr="00662195" w:rsidRDefault="00FD6C03" w:rsidP="00FD6C03">
            <w:r>
              <w:t>Class/Semester :  B.Tech (CSE) 5</w:t>
            </w:r>
            <w:r w:rsidRPr="00FD6C03">
              <w:rPr>
                <w:vertAlign w:val="superscript"/>
              </w:rPr>
              <w:t>th</w:t>
            </w:r>
            <w:r>
              <w:t xml:space="preserve"> </w:t>
            </w:r>
            <w:r w:rsidR="00554FB3" w:rsidRPr="00662195">
              <w:t>Sem</w:t>
            </w:r>
          </w:p>
        </w:tc>
      </w:tr>
      <w:tr w:rsidR="00B237C9" w:rsidRPr="00662195" w:rsidTr="004A0D6E">
        <w:tc>
          <w:tcPr>
            <w:tcW w:w="5920" w:type="dxa"/>
            <w:gridSpan w:val="3"/>
          </w:tcPr>
          <w:p w:rsidR="00B237C9" w:rsidRPr="00662195" w:rsidRDefault="00FD6C03" w:rsidP="00FA5588">
            <w:r>
              <w:t>Subject Code: TCS -591</w:t>
            </w:r>
          </w:p>
        </w:tc>
        <w:tc>
          <w:tcPr>
            <w:tcW w:w="5522" w:type="dxa"/>
            <w:gridSpan w:val="4"/>
          </w:tcPr>
          <w:p w:rsidR="00B237C9" w:rsidRPr="00662195" w:rsidRDefault="00B237C9" w:rsidP="00FA5588">
            <w:r w:rsidRPr="00662195">
              <w:t xml:space="preserve">Subject Name : </w:t>
            </w:r>
            <w:r w:rsidR="00FD6C03">
              <w:t xml:space="preserve"> </w:t>
            </w:r>
            <w:r w:rsidR="00FD6C03">
              <w:rPr>
                <w:b w:val="0"/>
                <w:bCs/>
                <w:sz w:val="22"/>
                <w:szCs w:val="22"/>
              </w:rPr>
              <w:t xml:space="preserve"> </w:t>
            </w:r>
            <w:r w:rsidR="00FD6C03" w:rsidRPr="00566CDB">
              <w:rPr>
                <w:bCs/>
                <w:sz w:val="22"/>
                <w:szCs w:val="22"/>
              </w:rPr>
              <w:t>Computer System Security</w:t>
            </w:r>
          </w:p>
        </w:tc>
      </w:tr>
      <w:tr w:rsidR="00B237C9" w:rsidRPr="00662195" w:rsidTr="004A0D6E">
        <w:tc>
          <w:tcPr>
            <w:tcW w:w="5920" w:type="dxa"/>
            <w:gridSpan w:val="3"/>
          </w:tcPr>
          <w:p w:rsidR="00B237C9" w:rsidRPr="00662195" w:rsidRDefault="00566CDB" w:rsidP="00FA5588">
            <w:r>
              <w:t>Lecture : 3</w:t>
            </w:r>
          </w:p>
        </w:tc>
        <w:tc>
          <w:tcPr>
            <w:tcW w:w="5522" w:type="dxa"/>
            <w:gridSpan w:val="4"/>
          </w:tcPr>
          <w:p w:rsidR="00B237C9" w:rsidRPr="00662195" w:rsidRDefault="00554FB3" w:rsidP="00FA5588">
            <w:r w:rsidRPr="00662195">
              <w:t>Tutorial : 0</w:t>
            </w:r>
          </w:p>
        </w:tc>
      </w:tr>
      <w:tr w:rsidR="004A0D6E" w:rsidRPr="00662195" w:rsidTr="00303D51">
        <w:tc>
          <w:tcPr>
            <w:tcW w:w="5920" w:type="dxa"/>
            <w:gridSpan w:val="3"/>
          </w:tcPr>
          <w:p w:rsidR="004A0D6E" w:rsidRPr="00662195" w:rsidRDefault="004A0D6E" w:rsidP="00FA5588">
            <w:r w:rsidRPr="00662195">
              <w:t xml:space="preserve">Assigned on: </w:t>
            </w:r>
            <w:r w:rsidR="00566CDB">
              <w:t>13</w:t>
            </w:r>
            <w:r w:rsidR="00FD6C03">
              <w:t>-09</w:t>
            </w:r>
            <w:r w:rsidR="002938D3">
              <w:t>-2024</w:t>
            </w:r>
          </w:p>
        </w:tc>
        <w:tc>
          <w:tcPr>
            <w:tcW w:w="5522" w:type="dxa"/>
            <w:gridSpan w:val="4"/>
          </w:tcPr>
          <w:p w:rsidR="004A0D6E" w:rsidRPr="00662195" w:rsidRDefault="002938D3" w:rsidP="00FA5588">
            <w:r>
              <w:t>Last date of submission</w:t>
            </w:r>
            <w:r w:rsidR="004A0D6E" w:rsidRPr="00662195">
              <w:t xml:space="preserve"> : </w:t>
            </w:r>
            <w:r w:rsidR="00FD6C03">
              <w:t>19-09</w:t>
            </w:r>
            <w:r>
              <w:t>-2024</w:t>
            </w:r>
          </w:p>
        </w:tc>
      </w:tr>
      <w:tr w:rsidR="00B237C9" w:rsidRPr="00662195" w:rsidTr="00FA5588">
        <w:tc>
          <w:tcPr>
            <w:tcW w:w="2307" w:type="dxa"/>
          </w:tcPr>
          <w:p w:rsidR="00B237C9" w:rsidRPr="00662195" w:rsidRDefault="00B237C9" w:rsidP="00FA5588">
            <w:r w:rsidRPr="00662195">
              <w:t>Section</w:t>
            </w:r>
          </w:p>
        </w:tc>
        <w:tc>
          <w:tcPr>
            <w:tcW w:w="1671" w:type="dxa"/>
          </w:tcPr>
          <w:p w:rsidR="00B237C9" w:rsidRPr="00662195" w:rsidRDefault="00B237C9" w:rsidP="00FA5588">
            <w:r w:rsidRPr="00662195">
              <w:t>Question No.</w:t>
            </w:r>
          </w:p>
        </w:tc>
        <w:tc>
          <w:tcPr>
            <w:tcW w:w="4777" w:type="dxa"/>
            <w:gridSpan w:val="3"/>
          </w:tcPr>
          <w:p w:rsidR="00B237C9" w:rsidRPr="00662195" w:rsidRDefault="00B237C9" w:rsidP="00FA5588">
            <w:r w:rsidRPr="00662195">
              <w:t>Question</w:t>
            </w:r>
          </w:p>
        </w:tc>
        <w:tc>
          <w:tcPr>
            <w:tcW w:w="992" w:type="dxa"/>
          </w:tcPr>
          <w:p w:rsidR="00B237C9" w:rsidRPr="00662195" w:rsidRDefault="00B237C9" w:rsidP="00FA5588">
            <w:r w:rsidRPr="00662195">
              <w:t>Marks</w:t>
            </w:r>
          </w:p>
        </w:tc>
        <w:tc>
          <w:tcPr>
            <w:tcW w:w="1695" w:type="dxa"/>
          </w:tcPr>
          <w:p w:rsidR="00B237C9" w:rsidRPr="00662195" w:rsidRDefault="00B237C9" w:rsidP="00FA5588">
            <w:r w:rsidRPr="00662195">
              <w:t>Remarks</w:t>
            </w:r>
          </w:p>
        </w:tc>
      </w:tr>
      <w:tr w:rsidR="00DC3217" w:rsidRPr="00662195" w:rsidTr="00FA5588">
        <w:tc>
          <w:tcPr>
            <w:tcW w:w="2307" w:type="dxa"/>
            <w:vMerge w:val="restart"/>
            <w:vAlign w:val="center"/>
          </w:tcPr>
          <w:p w:rsidR="00DC3217" w:rsidRPr="00662195" w:rsidRDefault="00DC3217" w:rsidP="00554FB3">
            <w:pPr>
              <w:jc w:val="center"/>
            </w:pPr>
            <w:r>
              <w:t>Unit -1</w:t>
            </w:r>
            <w:bookmarkStart w:id="0" w:name="_GoBack"/>
            <w:bookmarkEnd w:id="0"/>
          </w:p>
        </w:tc>
        <w:tc>
          <w:tcPr>
            <w:tcW w:w="1671" w:type="dxa"/>
          </w:tcPr>
          <w:p w:rsidR="00DC3217" w:rsidRPr="00662195" w:rsidRDefault="00DC3217" w:rsidP="00554FB3">
            <w:pPr>
              <w:numPr>
                <w:ilvl w:val="0"/>
                <w:numId w:val="2"/>
              </w:numPr>
              <w:jc w:val="center"/>
            </w:pPr>
          </w:p>
        </w:tc>
        <w:tc>
          <w:tcPr>
            <w:tcW w:w="4777" w:type="dxa"/>
            <w:gridSpan w:val="3"/>
          </w:tcPr>
          <w:p w:rsidR="00DC3217" w:rsidRPr="00662195" w:rsidRDefault="00DC3217" w:rsidP="00554FB3">
            <w:pPr>
              <w:jc w:val="both"/>
              <w:rPr>
                <w:b w:val="0"/>
                <w:color w:val="000000"/>
                <w:shd w:val="clear" w:color="auto" w:fill="FFFFFF"/>
              </w:rPr>
            </w:pPr>
            <w:r>
              <w:rPr>
                <w:b w:val="0"/>
                <w:color w:val="000000"/>
                <w:shd w:val="clear" w:color="auto" w:fill="FFFFFF"/>
              </w:rPr>
              <w:t xml:space="preserve">What do you mean by computer system security what are the common security threat for computer system security? </w:t>
            </w:r>
          </w:p>
        </w:tc>
        <w:tc>
          <w:tcPr>
            <w:tcW w:w="992" w:type="dxa"/>
          </w:tcPr>
          <w:p w:rsidR="00DC3217" w:rsidRPr="00662195" w:rsidRDefault="00DC3217" w:rsidP="00554FB3">
            <w:r w:rsidRPr="00662195">
              <w:t>10</w:t>
            </w:r>
          </w:p>
        </w:tc>
        <w:tc>
          <w:tcPr>
            <w:tcW w:w="1695" w:type="dxa"/>
          </w:tcPr>
          <w:p w:rsidR="00DC3217" w:rsidRPr="00662195" w:rsidRDefault="00DC3217" w:rsidP="00554FB3"/>
        </w:tc>
      </w:tr>
      <w:tr w:rsidR="00DC3217" w:rsidRPr="00662195" w:rsidTr="00FA5588">
        <w:tc>
          <w:tcPr>
            <w:tcW w:w="2307" w:type="dxa"/>
            <w:vMerge/>
          </w:tcPr>
          <w:p w:rsidR="00DC3217" w:rsidRPr="00662195" w:rsidRDefault="00DC3217" w:rsidP="00554FB3">
            <w:pPr>
              <w:jc w:val="center"/>
            </w:pPr>
          </w:p>
        </w:tc>
        <w:tc>
          <w:tcPr>
            <w:tcW w:w="1671" w:type="dxa"/>
          </w:tcPr>
          <w:p w:rsidR="00DC3217" w:rsidRPr="00662195" w:rsidRDefault="00DC3217" w:rsidP="00554FB3">
            <w:pPr>
              <w:numPr>
                <w:ilvl w:val="0"/>
                <w:numId w:val="2"/>
              </w:numPr>
              <w:jc w:val="center"/>
            </w:pPr>
          </w:p>
        </w:tc>
        <w:tc>
          <w:tcPr>
            <w:tcW w:w="4777" w:type="dxa"/>
            <w:gridSpan w:val="3"/>
          </w:tcPr>
          <w:p w:rsidR="00DC3217" w:rsidRPr="00662195" w:rsidRDefault="00DC3217" w:rsidP="00554FB3">
            <w:pPr>
              <w:jc w:val="both"/>
              <w:rPr>
                <w:b w:val="0"/>
                <w:color w:val="000000"/>
                <w:shd w:val="clear" w:color="auto" w:fill="FFFFFF"/>
              </w:rPr>
            </w:pPr>
            <w:r>
              <w:rPr>
                <w:b w:val="0"/>
                <w:color w:val="000000"/>
                <w:shd w:val="clear" w:color="auto" w:fill="FFFFFF"/>
              </w:rPr>
              <w:t xml:space="preserve">Write a note on isolation and sand boxing </w:t>
            </w:r>
          </w:p>
        </w:tc>
        <w:tc>
          <w:tcPr>
            <w:tcW w:w="992" w:type="dxa"/>
          </w:tcPr>
          <w:p w:rsidR="00DC3217" w:rsidRPr="00662195" w:rsidRDefault="00DC3217" w:rsidP="00554FB3">
            <w:r w:rsidRPr="00662195">
              <w:t>10</w:t>
            </w:r>
          </w:p>
        </w:tc>
        <w:tc>
          <w:tcPr>
            <w:tcW w:w="1695" w:type="dxa"/>
          </w:tcPr>
          <w:p w:rsidR="00DC3217" w:rsidRPr="00662195" w:rsidRDefault="00DC3217" w:rsidP="00554FB3"/>
        </w:tc>
      </w:tr>
      <w:tr w:rsidR="00DC3217" w:rsidRPr="00662195" w:rsidTr="00FA5588">
        <w:tc>
          <w:tcPr>
            <w:tcW w:w="2307" w:type="dxa"/>
            <w:vMerge/>
          </w:tcPr>
          <w:p w:rsidR="00DC3217" w:rsidRPr="00662195" w:rsidRDefault="00DC3217" w:rsidP="00554FB3">
            <w:pPr>
              <w:jc w:val="center"/>
            </w:pPr>
          </w:p>
        </w:tc>
        <w:tc>
          <w:tcPr>
            <w:tcW w:w="1671" w:type="dxa"/>
          </w:tcPr>
          <w:p w:rsidR="00DC3217" w:rsidRPr="00662195" w:rsidRDefault="00DC3217" w:rsidP="00554FB3">
            <w:pPr>
              <w:numPr>
                <w:ilvl w:val="0"/>
                <w:numId w:val="2"/>
              </w:numPr>
              <w:jc w:val="center"/>
            </w:pPr>
          </w:p>
        </w:tc>
        <w:tc>
          <w:tcPr>
            <w:tcW w:w="4777" w:type="dxa"/>
            <w:gridSpan w:val="3"/>
          </w:tcPr>
          <w:p w:rsidR="00DC3217" w:rsidRPr="00662195" w:rsidRDefault="00DC3217" w:rsidP="00554FB3">
            <w:pPr>
              <w:jc w:val="both"/>
              <w:rPr>
                <w:b w:val="0"/>
                <w:color w:val="000000"/>
                <w:shd w:val="clear" w:color="auto" w:fill="FFFFFF"/>
              </w:rPr>
            </w:pPr>
            <w:r>
              <w:rPr>
                <w:b w:val="0"/>
                <w:color w:val="000000"/>
                <w:shd w:val="clear" w:color="auto" w:fill="FFFFFF"/>
              </w:rPr>
              <w:t>What is a privilege escalation attack and how you can prevent that ?</w:t>
            </w:r>
          </w:p>
        </w:tc>
        <w:tc>
          <w:tcPr>
            <w:tcW w:w="992" w:type="dxa"/>
          </w:tcPr>
          <w:p w:rsidR="00DC3217" w:rsidRPr="00662195" w:rsidRDefault="00DC3217" w:rsidP="00554FB3">
            <w:r w:rsidRPr="00662195">
              <w:t>10</w:t>
            </w:r>
          </w:p>
        </w:tc>
        <w:tc>
          <w:tcPr>
            <w:tcW w:w="1695" w:type="dxa"/>
          </w:tcPr>
          <w:p w:rsidR="00DC3217" w:rsidRPr="00662195" w:rsidRDefault="00DC3217" w:rsidP="00554FB3"/>
        </w:tc>
      </w:tr>
      <w:tr w:rsidR="00DC3217" w:rsidRPr="00662195" w:rsidTr="00FA5588">
        <w:tc>
          <w:tcPr>
            <w:tcW w:w="2307" w:type="dxa"/>
            <w:vMerge/>
          </w:tcPr>
          <w:p w:rsidR="00DC3217" w:rsidRPr="00662195" w:rsidRDefault="00DC3217" w:rsidP="00554FB3">
            <w:pPr>
              <w:jc w:val="center"/>
            </w:pPr>
          </w:p>
        </w:tc>
        <w:tc>
          <w:tcPr>
            <w:tcW w:w="1671" w:type="dxa"/>
          </w:tcPr>
          <w:p w:rsidR="00DC3217" w:rsidRPr="00662195" w:rsidRDefault="00DC3217" w:rsidP="00554FB3">
            <w:pPr>
              <w:numPr>
                <w:ilvl w:val="0"/>
                <w:numId w:val="2"/>
              </w:numPr>
              <w:jc w:val="center"/>
            </w:pPr>
          </w:p>
        </w:tc>
        <w:tc>
          <w:tcPr>
            <w:tcW w:w="4777" w:type="dxa"/>
            <w:gridSpan w:val="3"/>
          </w:tcPr>
          <w:p w:rsidR="00DC3217" w:rsidRPr="00662195" w:rsidRDefault="00DC3217" w:rsidP="00554FB3">
            <w:pPr>
              <w:jc w:val="both"/>
              <w:rPr>
                <w:b w:val="0"/>
                <w:color w:val="000000"/>
                <w:shd w:val="clear" w:color="auto" w:fill="FFFFFF"/>
              </w:rPr>
            </w:pPr>
            <w:r>
              <w:rPr>
                <w:b w:val="0"/>
                <w:color w:val="000000"/>
                <w:shd w:val="clear" w:color="auto" w:fill="FFFFFF"/>
              </w:rPr>
              <w:t>What are the various</w:t>
            </w:r>
            <w:r>
              <w:t xml:space="preserve"> </w:t>
            </w:r>
            <w:r>
              <w:rPr>
                <w:b w:val="0"/>
                <w:color w:val="000000"/>
                <w:shd w:val="clear" w:color="auto" w:fill="FFFFFF"/>
              </w:rPr>
              <w:t>s</w:t>
            </w:r>
            <w:r w:rsidRPr="00D03C73">
              <w:rPr>
                <w:b w:val="0"/>
                <w:color w:val="000000"/>
                <w:shd w:val="clear" w:color="auto" w:fill="FFFFFF"/>
              </w:rPr>
              <w:t>ecurity vulnerability dete</w:t>
            </w:r>
            <w:r>
              <w:rPr>
                <w:b w:val="0"/>
                <w:color w:val="000000"/>
                <w:shd w:val="clear" w:color="auto" w:fill="FFFFFF"/>
              </w:rPr>
              <w:t>ction tools, and techniques?</w:t>
            </w:r>
          </w:p>
        </w:tc>
        <w:tc>
          <w:tcPr>
            <w:tcW w:w="992" w:type="dxa"/>
          </w:tcPr>
          <w:p w:rsidR="00DC3217" w:rsidRPr="00662195" w:rsidRDefault="00DC3217" w:rsidP="00554FB3">
            <w:r w:rsidRPr="00662195">
              <w:t>10</w:t>
            </w:r>
          </w:p>
        </w:tc>
        <w:tc>
          <w:tcPr>
            <w:tcW w:w="1695" w:type="dxa"/>
          </w:tcPr>
          <w:p w:rsidR="00DC3217" w:rsidRPr="00662195" w:rsidRDefault="00DC3217" w:rsidP="00554FB3"/>
        </w:tc>
      </w:tr>
      <w:tr w:rsidR="00DC3217" w:rsidRPr="00662195" w:rsidTr="00FA5588">
        <w:tc>
          <w:tcPr>
            <w:tcW w:w="2307" w:type="dxa"/>
            <w:vMerge/>
          </w:tcPr>
          <w:p w:rsidR="00DC3217" w:rsidRPr="00662195" w:rsidRDefault="00DC3217" w:rsidP="00554FB3">
            <w:pPr>
              <w:jc w:val="center"/>
            </w:pPr>
          </w:p>
        </w:tc>
        <w:tc>
          <w:tcPr>
            <w:tcW w:w="1671" w:type="dxa"/>
          </w:tcPr>
          <w:p w:rsidR="00DC3217" w:rsidRPr="00662195" w:rsidRDefault="00DC3217" w:rsidP="00554FB3">
            <w:pPr>
              <w:numPr>
                <w:ilvl w:val="0"/>
                <w:numId w:val="2"/>
              </w:numPr>
              <w:jc w:val="center"/>
            </w:pPr>
          </w:p>
        </w:tc>
        <w:tc>
          <w:tcPr>
            <w:tcW w:w="4777" w:type="dxa"/>
            <w:gridSpan w:val="3"/>
          </w:tcPr>
          <w:p w:rsidR="00DC3217" w:rsidRPr="001339AF" w:rsidRDefault="00DC3217" w:rsidP="001339AF">
            <w:pPr>
              <w:jc w:val="both"/>
              <w:rPr>
                <w:b w:val="0"/>
                <w:color w:val="000000"/>
                <w:shd w:val="clear" w:color="auto" w:fill="FFFFFF"/>
              </w:rPr>
            </w:pPr>
            <w:r>
              <w:rPr>
                <w:b w:val="0"/>
                <w:color w:val="000000"/>
                <w:shd w:val="clear" w:color="auto" w:fill="FFFFFF"/>
              </w:rPr>
              <w:t xml:space="preserve">Elaborate the exploitation techniques and fuzzing. </w:t>
            </w:r>
          </w:p>
        </w:tc>
        <w:tc>
          <w:tcPr>
            <w:tcW w:w="992" w:type="dxa"/>
          </w:tcPr>
          <w:p w:rsidR="00DC3217" w:rsidRPr="00662195" w:rsidRDefault="00DC3217" w:rsidP="00554FB3">
            <w:r w:rsidRPr="00662195">
              <w:t>10</w:t>
            </w:r>
          </w:p>
        </w:tc>
        <w:tc>
          <w:tcPr>
            <w:tcW w:w="1695" w:type="dxa"/>
          </w:tcPr>
          <w:p w:rsidR="00DC3217" w:rsidRPr="00662195" w:rsidRDefault="00DC3217" w:rsidP="00554FB3"/>
        </w:tc>
      </w:tr>
    </w:tbl>
    <w:p w:rsidR="00B237C9" w:rsidRPr="00662195" w:rsidRDefault="00B237C9" w:rsidP="00B237C9"/>
    <w:p w:rsidR="00554FB3" w:rsidRPr="00662195" w:rsidRDefault="00554FB3" w:rsidP="00B237C9"/>
    <w:p w:rsidR="00B237C9" w:rsidRPr="00662195" w:rsidRDefault="00B237C9" w:rsidP="00B237C9">
      <w:pPr>
        <w:pStyle w:val="ListParagraph"/>
        <w:numPr>
          <w:ilvl w:val="0"/>
          <w:numId w:val="1"/>
        </w:numPr>
        <w:autoSpaceDE w:val="0"/>
        <w:autoSpaceDN w:val="0"/>
        <w:jc w:val="both"/>
        <w:rPr>
          <w:rFonts w:eastAsia="MS Mincho"/>
          <w:b w:val="0"/>
          <w:vanish/>
        </w:rPr>
      </w:pPr>
    </w:p>
    <w:p w:rsidR="00B237C9" w:rsidRPr="00662195" w:rsidRDefault="00B237C9" w:rsidP="00B237C9">
      <w:pPr>
        <w:pStyle w:val="ListParagraph"/>
        <w:numPr>
          <w:ilvl w:val="0"/>
          <w:numId w:val="1"/>
        </w:numPr>
        <w:autoSpaceDE w:val="0"/>
        <w:autoSpaceDN w:val="0"/>
        <w:jc w:val="both"/>
        <w:rPr>
          <w:rFonts w:eastAsia="MS Mincho"/>
          <w:b w:val="0"/>
          <w:vanish/>
        </w:rPr>
      </w:pPr>
    </w:p>
    <w:p w:rsidR="00B237C9" w:rsidRPr="00662195" w:rsidRDefault="00B237C9" w:rsidP="00B237C9">
      <w:pPr>
        <w:pStyle w:val="ListParagraph"/>
        <w:numPr>
          <w:ilvl w:val="0"/>
          <w:numId w:val="1"/>
        </w:numPr>
        <w:autoSpaceDE w:val="0"/>
        <w:autoSpaceDN w:val="0"/>
        <w:jc w:val="both"/>
        <w:rPr>
          <w:rFonts w:eastAsia="MS Mincho"/>
          <w:b w:val="0"/>
          <w:vanish/>
        </w:rPr>
      </w:pPr>
    </w:p>
    <w:tbl>
      <w:tblPr>
        <w:tblStyle w:val="TableGrid"/>
        <w:tblW w:w="11010" w:type="dxa"/>
        <w:tblInd w:w="-1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4"/>
        <w:gridCol w:w="9196"/>
      </w:tblGrid>
      <w:tr w:rsidR="000620D0" w:rsidRPr="000620D0" w:rsidTr="000620D0">
        <w:tc>
          <w:tcPr>
            <w:tcW w:w="1814" w:type="dxa"/>
          </w:tcPr>
          <w:p w:rsidR="000620D0" w:rsidRPr="000620D0" w:rsidRDefault="000620D0" w:rsidP="00E429F1">
            <w:pPr>
              <w:rPr>
                <w:b w:val="0"/>
                <w:sz w:val="24"/>
                <w:szCs w:val="24"/>
              </w:rPr>
            </w:pPr>
            <w:r w:rsidRPr="000620D0">
              <w:rPr>
                <w:b w:val="0"/>
                <w:sz w:val="24"/>
                <w:szCs w:val="24"/>
              </w:rPr>
              <w:t>Reference Books</w:t>
            </w:r>
          </w:p>
          <w:p w:rsidR="000620D0" w:rsidRPr="000620D0" w:rsidRDefault="000620D0" w:rsidP="00E429F1">
            <w:pPr>
              <w:rPr>
                <w:b w:val="0"/>
                <w:sz w:val="24"/>
                <w:szCs w:val="24"/>
              </w:rPr>
            </w:pPr>
          </w:p>
          <w:p w:rsidR="000620D0" w:rsidRPr="000620D0" w:rsidRDefault="000620D0" w:rsidP="00E429F1">
            <w:pPr>
              <w:rPr>
                <w:b w:val="0"/>
                <w:sz w:val="24"/>
                <w:szCs w:val="24"/>
              </w:rPr>
            </w:pPr>
          </w:p>
          <w:p w:rsidR="000620D0" w:rsidRPr="000620D0" w:rsidRDefault="000620D0" w:rsidP="00E429F1">
            <w:pPr>
              <w:rPr>
                <w:b w:val="0"/>
                <w:sz w:val="24"/>
                <w:szCs w:val="24"/>
              </w:rPr>
            </w:pPr>
          </w:p>
          <w:p w:rsidR="000620D0" w:rsidRPr="000620D0" w:rsidRDefault="000620D0" w:rsidP="00E429F1">
            <w:pPr>
              <w:rPr>
                <w:b w:val="0"/>
                <w:sz w:val="24"/>
                <w:szCs w:val="24"/>
              </w:rPr>
            </w:pPr>
          </w:p>
        </w:tc>
        <w:tc>
          <w:tcPr>
            <w:tcW w:w="9196" w:type="dxa"/>
          </w:tcPr>
          <w:p w:rsidR="00067A99" w:rsidRPr="00067A99" w:rsidRDefault="00067A99" w:rsidP="00067A99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b w:val="0"/>
                <w:sz w:val="24"/>
                <w:szCs w:val="24"/>
              </w:rPr>
            </w:pPr>
            <w:r w:rsidRPr="00067A99">
              <w:rPr>
                <w:b w:val="0"/>
                <w:sz w:val="24"/>
                <w:szCs w:val="24"/>
              </w:rPr>
              <w:t>Security in Computing, Book by Charles P Pfleeger and Shari Lawrence Pfleeger, V edition 2015</w:t>
            </w:r>
          </w:p>
          <w:p w:rsidR="000620D0" w:rsidRPr="000620D0" w:rsidRDefault="00067A99" w:rsidP="00067A99">
            <w:pPr>
              <w:numPr>
                <w:ilvl w:val="0"/>
                <w:numId w:val="7"/>
              </w:numPr>
              <w:autoSpaceDE w:val="0"/>
              <w:autoSpaceDN w:val="0"/>
              <w:adjustRightInd w:val="0"/>
              <w:rPr>
                <w:b w:val="0"/>
                <w:sz w:val="24"/>
                <w:szCs w:val="24"/>
              </w:rPr>
            </w:pPr>
            <w:r w:rsidRPr="00067A99">
              <w:rPr>
                <w:b w:val="0"/>
                <w:sz w:val="24"/>
                <w:szCs w:val="24"/>
              </w:rPr>
              <w:t>Cryptography and Network Security: Principles and Practice, Book by William Stallings, VII edition 2017</w:t>
            </w:r>
          </w:p>
        </w:tc>
      </w:tr>
    </w:tbl>
    <w:p w:rsidR="008B2327" w:rsidRPr="00662195" w:rsidRDefault="008B2327" w:rsidP="00662195">
      <w:pPr>
        <w:jc w:val="both"/>
        <w:rPr>
          <w:b w:val="0"/>
          <w:bCs/>
        </w:rPr>
      </w:pPr>
    </w:p>
    <w:p w:rsidR="00DE4334" w:rsidRPr="00662195" w:rsidRDefault="00DE4334"/>
    <w:sectPr w:rsidR="00DE4334" w:rsidRPr="00662195" w:rsidSect="00237F23">
      <w:pgSz w:w="12240" w:h="15840"/>
      <w:pgMar w:top="900" w:right="720" w:bottom="10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7201F"/>
    <w:multiLevelType w:val="hybridMultilevel"/>
    <w:tmpl w:val="0582A2C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85075B3"/>
    <w:multiLevelType w:val="hybridMultilevel"/>
    <w:tmpl w:val="27C407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7D4AA4"/>
    <w:multiLevelType w:val="hybridMultilevel"/>
    <w:tmpl w:val="5D8AE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88D3306"/>
    <w:multiLevelType w:val="hybridMultilevel"/>
    <w:tmpl w:val="6DAAA7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6E55B8C"/>
    <w:multiLevelType w:val="hybridMultilevel"/>
    <w:tmpl w:val="993E7A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7F77430"/>
    <w:multiLevelType w:val="hybridMultilevel"/>
    <w:tmpl w:val="41746414"/>
    <w:lvl w:ilvl="0" w:tplc="7C5E805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38772FE"/>
    <w:multiLevelType w:val="hybridMultilevel"/>
    <w:tmpl w:val="92986A8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4B64946"/>
    <w:multiLevelType w:val="multilevel"/>
    <w:tmpl w:val="E5322F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b w:val="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4"/>
  </w:num>
  <w:num w:numId="3">
    <w:abstractNumId w:val="6"/>
  </w:num>
  <w:num w:numId="4">
    <w:abstractNumId w:val="0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bM0M7A0MLYwNzS1tDBX0lEKTi0uzszPAykwqgUAf9JOSCwAAAA="/>
  </w:docVars>
  <w:rsids>
    <w:rsidRoot w:val="00B237C9"/>
    <w:rsid w:val="000620D0"/>
    <w:rsid w:val="00067A99"/>
    <w:rsid w:val="000F1755"/>
    <w:rsid w:val="001339AF"/>
    <w:rsid w:val="001B7AE9"/>
    <w:rsid w:val="002938D3"/>
    <w:rsid w:val="0047636B"/>
    <w:rsid w:val="004A0D6E"/>
    <w:rsid w:val="005418E2"/>
    <w:rsid w:val="00554FB3"/>
    <w:rsid w:val="00566CDB"/>
    <w:rsid w:val="005B4ECE"/>
    <w:rsid w:val="00662195"/>
    <w:rsid w:val="006D6E12"/>
    <w:rsid w:val="008868FF"/>
    <w:rsid w:val="008A00FB"/>
    <w:rsid w:val="008B2327"/>
    <w:rsid w:val="009416BA"/>
    <w:rsid w:val="009A70D6"/>
    <w:rsid w:val="009B13A0"/>
    <w:rsid w:val="00B237C9"/>
    <w:rsid w:val="00B52089"/>
    <w:rsid w:val="00B64DA8"/>
    <w:rsid w:val="00BE2950"/>
    <w:rsid w:val="00C45AFF"/>
    <w:rsid w:val="00C85DBD"/>
    <w:rsid w:val="00CE35BE"/>
    <w:rsid w:val="00D03C73"/>
    <w:rsid w:val="00D12A71"/>
    <w:rsid w:val="00DC3217"/>
    <w:rsid w:val="00DD1B10"/>
    <w:rsid w:val="00DE4334"/>
    <w:rsid w:val="00F54A0B"/>
    <w:rsid w:val="00FA4FC1"/>
    <w:rsid w:val="00FB3534"/>
    <w:rsid w:val="00FC4539"/>
    <w:rsid w:val="00FD6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37C9"/>
    <w:pPr>
      <w:spacing w:after="0" w:line="240" w:lineRule="auto"/>
    </w:pPr>
    <w:rPr>
      <w:rFonts w:ascii="Times New Roman" w:eastAsia="Times New Roman" w:hAnsi="Times New Roman" w:cs="Times New Roman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37C9"/>
    <w:pPr>
      <w:ind w:left="720"/>
    </w:pPr>
  </w:style>
  <w:style w:type="paragraph" w:styleId="NoSpacing">
    <w:name w:val="No Spacing"/>
    <w:link w:val="NoSpacingChar"/>
    <w:uiPriority w:val="1"/>
    <w:qFormat/>
    <w:rsid w:val="000620D0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0620D0"/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59"/>
    <w:rsid w:val="000620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8455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y pc</dc:creator>
  <cp:lastModifiedBy>Hp</cp:lastModifiedBy>
  <cp:revision>50</cp:revision>
  <cp:lastPrinted>2021-11-15T08:53:00Z</cp:lastPrinted>
  <dcterms:created xsi:type="dcterms:W3CDTF">2020-02-25T09:37:00Z</dcterms:created>
  <dcterms:modified xsi:type="dcterms:W3CDTF">2024-09-13T07:37:00Z</dcterms:modified>
</cp:coreProperties>
</file>